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B2C194" w14:textId="44056035" w:rsidR="00945BFA" w:rsidRPr="00A05085" w:rsidRDefault="00945BFA" w:rsidP="00EC0BD6">
      <w:pPr>
        <w:spacing w:line="276" w:lineRule="auto"/>
        <w:contextualSpacing/>
        <w:jc w:val="center"/>
        <w:rPr>
          <w:rFonts w:asciiTheme="majorBidi" w:hAnsiTheme="majorBidi" w:cstheme="majorBidi"/>
          <w:b/>
          <w:bCs/>
          <w:color w:val="3C3C3C"/>
          <w:sz w:val="48"/>
          <w:szCs w:val="48"/>
        </w:rPr>
      </w:pPr>
      <w:r w:rsidRPr="00A05085">
        <w:rPr>
          <w:rFonts w:asciiTheme="majorBidi" w:hAnsiTheme="majorBidi" w:cstheme="majorBidi"/>
          <w:b/>
          <w:bCs/>
          <w:color w:val="3C3C3C"/>
          <w:sz w:val="48"/>
          <w:szCs w:val="48"/>
        </w:rPr>
        <w:t>SAEED BADGHAISH</w:t>
      </w:r>
    </w:p>
    <w:p w14:paraId="21EAEE5A" w14:textId="41F08F35" w:rsidR="008A5A05" w:rsidRPr="001972F3" w:rsidRDefault="008A5A05" w:rsidP="00EC0BD6">
      <w:pPr>
        <w:spacing w:line="276" w:lineRule="auto"/>
        <w:contextualSpacing/>
        <w:jc w:val="center"/>
        <w:rPr>
          <w:rFonts w:asciiTheme="majorBidi" w:hAnsiTheme="majorBidi" w:cstheme="majorBidi"/>
          <w:color w:val="3C3C3C"/>
          <w:sz w:val="28"/>
          <w:szCs w:val="28"/>
        </w:rPr>
      </w:pPr>
      <w:r w:rsidRPr="001972F3">
        <w:rPr>
          <w:rFonts w:asciiTheme="majorBidi" w:hAnsiTheme="majorBidi" w:cstheme="majorBidi"/>
          <w:color w:val="3C3C3C"/>
          <w:sz w:val="28"/>
          <w:szCs w:val="28"/>
        </w:rPr>
        <w:t>Full Stack Web Developer</w:t>
      </w:r>
    </w:p>
    <w:p w14:paraId="1DE421E9" w14:textId="4D1B43A3" w:rsidR="004311EA" w:rsidRPr="001972F3" w:rsidRDefault="00C802C6" w:rsidP="009F5C59">
      <w:pPr>
        <w:spacing w:line="276" w:lineRule="auto"/>
        <w:contextualSpacing/>
        <w:jc w:val="left"/>
        <w:rPr>
          <w:rFonts w:asciiTheme="majorBidi" w:hAnsiTheme="majorBidi" w:cstheme="majorBidi"/>
          <w:color w:val="3C3C3C"/>
          <w:sz w:val="10"/>
          <w:szCs w:val="10"/>
        </w:rPr>
      </w:pPr>
      <w:r w:rsidRPr="001972F3">
        <w:rPr>
          <w:rFonts w:cstheme="minorHAnsi"/>
          <w:noProof/>
          <w:color w:val="3C3C3C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55056708" wp14:editId="14AE4FDC">
            <wp:simplePos x="0" y="0"/>
            <wp:positionH relativeFrom="column">
              <wp:posOffset>4109720</wp:posOffset>
            </wp:positionH>
            <wp:positionV relativeFrom="paragraph">
              <wp:posOffset>82550</wp:posOffset>
            </wp:positionV>
            <wp:extent cx="207645" cy="207645"/>
            <wp:effectExtent l="0" t="0" r="1905" b="1905"/>
            <wp:wrapNone/>
            <wp:docPr id="33" name="Graphic 33" descr="Envelop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Graphic 141" descr="Envelope outlin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972F3">
        <w:rPr>
          <w:noProof/>
          <w:color w:val="3C3C3C"/>
          <w:sz w:val="52"/>
          <w:szCs w:val="52"/>
        </w:rPr>
        <w:drawing>
          <wp:anchor distT="0" distB="0" distL="114300" distR="114300" simplePos="0" relativeHeight="251661312" behindDoc="0" locked="0" layoutInCell="1" allowOverlap="1" wp14:anchorId="456DA13F" wp14:editId="3817482B">
            <wp:simplePos x="0" y="0"/>
            <wp:positionH relativeFrom="column">
              <wp:posOffset>2047875</wp:posOffset>
            </wp:positionH>
            <wp:positionV relativeFrom="paragraph">
              <wp:posOffset>80645</wp:posOffset>
            </wp:positionV>
            <wp:extent cx="209550" cy="209550"/>
            <wp:effectExtent l="0" t="0" r="0" b="0"/>
            <wp:wrapNone/>
            <wp:docPr id="32" name="Graphic 32" descr="Earth globe: Africa and Eur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Earth globe: Africa and Europe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BB9C71" w14:textId="2926B5DA" w:rsidR="009F5C59" w:rsidRPr="001972F3" w:rsidRDefault="009F5C59" w:rsidP="009F5C59">
      <w:pPr>
        <w:spacing w:line="276" w:lineRule="auto"/>
        <w:contextualSpacing/>
        <w:jc w:val="left"/>
        <w:rPr>
          <w:rFonts w:asciiTheme="majorBidi" w:hAnsiTheme="majorBidi" w:cstheme="majorBidi"/>
          <w:b/>
          <w:bCs/>
          <w:color w:val="3C3C3C"/>
          <w:sz w:val="52"/>
          <w:szCs w:val="52"/>
        </w:rPr>
      </w:pPr>
      <w:r w:rsidRPr="001972F3">
        <w:rPr>
          <w:noProof/>
          <w:color w:val="3C3C3C"/>
        </w:rPr>
        <w:drawing>
          <wp:anchor distT="0" distB="0" distL="114300" distR="114300" simplePos="0" relativeHeight="251662336" behindDoc="0" locked="0" layoutInCell="1" allowOverlap="1" wp14:anchorId="1E76D37D" wp14:editId="797B77A8">
            <wp:simplePos x="0" y="0"/>
            <wp:positionH relativeFrom="margin">
              <wp:posOffset>53975</wp:posOffset>
            </wp:positionH>
            <wp:positionV relativeFrom="paragraph">
              <wp:posOffset>26035</wp:posOffset>
            </wp:positionV>
            <wp:extent cx="209550" cy="15240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213" t="-2" r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972F3">
        <w:rPr>
          <w:noProof/>
          <w:color w:val="3C3C3C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5350DB" wp14:editId="5851C2BD">
                <wp:simplePos x="0" y="0"/>
                <wp:positionH relativeFrom="margin">
                  <wp:posOffset>0</wp:posOffset>
                </wp:positionH>
                <wp:positionV relativeFrom="paragraph">
                  <wp:posOffset>224155</wp:posOffset>
                </wp:positionV>
                <wp:extent cx="59436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1FF8E7" id="Straight Connector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7.65pt" to="468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" strokecolor="#4472c4 [3204]" strokeweight="1pt">
                <v:stroke joinstyle="miter"/>
                <w10:wrap anchorx="margin"/>
              </v:line>
            </w:pict>
          </mc:Fallback>
        </mc:AlternateContent>
      </w:r>
      <w:r w:rsidRPr="001972F3">
        <w:rPr>
          <w:rFonts w:asciiTheme="majorBidi" w:hAnsiTheme="majorBidi" w:cstheme="majorBidi"/>
          <w:color w:val="3C3C3C"/>
          <w:sz w:val="22"/>
          <w:szCs w:val="22"/>
        </w:rPr>
        <w:t xml:space="preserve">        </w:t>
      </w:r>
      <w:r w:rsidRPr="001972F3">
        <w:rPr>
          <w:rFonts w:asciiTheme="majorBidi" w:hAnsiTheme="majorBidi" w:cstheme="majorBidi"/>
          <w:color w:val="3C3C3C"/>
          <w:szCs w:val="24"/>
        </w:rPr>
        <w:t xml:space="preserve">+ (966) </w:t>
      </w:r>
      <w:r w:rsidRPr="001972F3">
        <w:rPr>
          <w:color w:val="3C3C3C"/>
        </w:rPr>
        <w:t>551310213</w:t>
      </w:r>
      <w:r w:rsidRPr="001972F3">
        <w:rPr>
          <w:rFonts w:asciiTheme="majorBidi" w:hAnsiTheme="majorBidi" w:cstheme="majorBidi"/>
          <w:color w:val="3C3C3C"/>
          <w:szCs w:val="24"/>
        </w:rPr>
        <w:tab/>
      </w:r>
      <w:r w:rsidRPr="001972F3">
        <w:rPr>
          <w:rFonts w:asciiTheme="majorBidi" w:hAnsiTheme="majorBidi" w:cstheme="majorBidi"/>
          <w:color w:val="3C3C3C"/>
          <w:szCs w:val="24"/>
        </w:rPr>
        <w:tab/>
        <w:t>Jeddah, Saudi Arabia</w:t>
      </w:r>
      <w:r w:rsidRPr="001972F3">
        <w:rPr>
          <w:rFonts w:asciiTheme="majorBidi" w:hAnsiTheme="majorBidi" w:cstheme="majorBidi"/>
          <w:color w:val="3C3C3C"/>
          <w:szCs w:val="24"/>
        </w:rPr>
        <w:tab/>
      </w:r>
      <w:r w:rsidRPr="001972F3">
        <w:rPr>
          <w:rFonts w:asciiTheme="majorBidi" w:hAnsiTheme="majorBidi" w:cstheme="majorBidi"/>
          <w:color w:val="3C3C3C"/>
          <w:szCs w:val="24"/>
        </w:rPr>
        <w:tab/>
        <w:t xml:space="preserve">      </w:t>
      </w:r>
      <w:r w:rsidRPr="001972F3">
        <w:rPr>
          <w:color w:val="3C3C3C"/>
        </w:rPr>
        <w:t xml:space="preserve">Saeedo_98@hotmail.com </w:t>
      </w:r>
    </w:p>
    <w:p w14:paraId="56C6C922" w14:textId="2807E011" w:rsidR="009F5C59" w:rsidRPr="00435031" w:rsidRDefault="009F5C59" w:rsidP="00435031">
      <w:pPr>
        <w:spacing w:after="0" w:line="240" w:lineRule="auto"/>
        <w:contextualSpacing/>
        <w:rPr>
          <w:b/>
          <w:bCs/>
          <w:color w:val="4472C4" w:themeColor="accent1"/>
          <w:sz w:val="14"/>
          <w:szCs w:val="14"/>
        </w:rPr>
      </w:pPr>
    </w:p>
    <w:p w14:paraId="6C5860D3" w14:textId="4C0F424D" w:rsidR="00137B55" w:rsidRPr="00384B28" w:rsidRDefault="00137B55" w:rsidP="004A5071">
      <w:pPr>
        <w:tabs>
          <w:tab w:val="left" w:pos="7395"/>
        </w:tabs>
        <w:spacing w:after="0" w:line="240" w:lineRule="auto"/>
        <w:contextualSpacing/>
        <w:jc w:val="center"/>
        <w:rPr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SUMMARY</w:t>
      </w:r>
    </w:p>
    <w:p w14:paraId="61F64468" w14:textId="51483EBA" w:rsidR="00435031" w:rsidRPr="00BB76DA" w:rsidRDefault="004C15D4" w:rsidP="007A75E0">
      <w:pPr>
        <w:spacing w:after="0" w:line="240" w:lineRule="auto"/>
        <w:rPr>
          <w:color w:val="3C3C3C"/>
        </w:rPr>
      </w:pPr>
      <w:r w:rsidRPr="00BB76DA">
        <w:rPr>
          <w:color w:val="3C3C3C"/>
        </w:rPr>
        <w:t>Full Stack</w:t>
      </w:r>
      <w:r w:rsidR="0077162A" w:rsidRPr="00BB76DA">
        <w:rPr>
          <w:color w:val="3C3C3C"/>
        </w:rPr>
        <w:t xml:space="preserve"> Web Developer</w:t>
      </w:r>
      <w:r w:rsidR="001D7108" w:rsidRPr="00BB76DA">
        <w:rPr>
          <w:color w:val="3C3C3C"/>
        </w:rPr>
        <w:t xml:space="preserve"> with </w:t>
      </w:r>
      <w:r w:rsidR="006B72A6">
        <w:rPr>
          <w:color w:val="3C3C3C"/>
        </w:rPr>
        <w:t>2</w:t>
      </w:r>
      <w:r w:rsidR="001D7108" w:rsidRPr="00BB76DA">
        <w:rPr>
          <w:color w:val="3C3C3C"/>
        </w:rPr>
        <w:t xml:space="preserve">+ years </w:t>
      </w:r>
      <w:r w:rsidR="007D097C" w:rsidRPr="00BB76DA">
        <w:rPr>
          <w:color w:val="3C3C3C"/>
        </w:rPr>
        <w:t>of hands</w:t>
      </w:r>
      <w:r w:rsidR="009D3EC8" w:rsidRPr="00BB76DA">
        <w:rPr>
          <w:color w:val="3C3C3C"/>
        </w:rPr>
        <w:t>-</w:t>
      </w:r>
      <w:r w:rsidR="007D097C" w:rsidRPr="00BB76DA">
        <w:rPr>
          <w:color w:val="3C3C3C"/>
        </w:rPr>
        <w:t xml:space="preserve">on </w:t>
      </w:r>
      <w:r w:rsidR="00B14D70" w:rsidRPr="00BB76DA">
        <w:rPr>
          <w:color w:val="3C3C3C"/>
        </w:rPr>
        <w:t xml:space="preserve">experience </w:t>
      </w:r>
      <w:r w:rsidR="00C3154E" w:rsidRPr="00BB76DA">
        <w:rPr>
          <w:color w:val="3C3C3C"/>
        </w:rPr>
        <w:t xml:space="preserve">designing, developing, </w:t>
      </w:r>
      <w:r w:rsidR="00441EFF" w:rsidRPr="00BB76DA">
        <w:rPr>
          <w:color w:val="3C3C3C"/>
        </w:rPr>
        <w:t>and implementing</w:t>
      </w:r>
      <w:r w:rsidR="00FB3E5A" w:rsidRPr="00BB76DA">
        <w:rPr>
          <w:color w:val="3C3C3C"/>
        </w:rPr>
        <w:t xml:space="preserve"> applications and solutions </w:t>
      </w:r>
      <w:r w:rsidR="00DD1CF3" w:rsidRPr="00BB76DA">
        <w:rPr>
          <w:color w:val="3C3C3C"/>
        </w:rPr>
        <w:t xml:space="preserve">using a range of technologies </w:t>
      </w:r>
      <w:r w:rsidR="006B27F1" w:rsidRPr="00BB76DA">
        <w:rPr>
          <w:color w:val="3C3C3C"/>
        </w:rPr>
        <w:t xml:space="preserve">and programming languages. Seeking to leverage </w:t>
      </w:r>
      <w:r w:rsidR="00B54CC2" w:rsidRPr="00BB76DA">
        <w:rPr>
          <w:color w:val="3C3C3C"/>
        </w:rPr>
        <w:t xml:space="preserve">broad development </w:t>
      </w:r>
      <w:r w:rsidR="003B09F0" w:rsidRPr="00BB76DA">
        <w:rPr>
          <w:color w:val="3C3C3C"/>
        </w:rPr>
        <w:t xml:space="preserve">experience and hands-on </w:t>
      </w:r>
      <w:r w:rsidR="004232F8" w:rsidRPr="00BB76DA">
        <w:rPr>
          <w:color w:val="3C3C3C"/>
        </w:rPr>
        <w:t xml:space="preserve">technical expertise in a challenging role as a </w:t>
      </w:r>
      <w:r w:rsidR="006D76B1" w:rsidRPr="00BB76DA">
        <w:rPr>
          <w:color w:val="3C3C3C"/>
        </w:rPr>
        <w:t>Full</w:t>
      </w:r>
      <w:r w:rsidR="009C61A1" w:rsidRPr="00BB76DA">
        <w:rPr>
          <w:color w:val="3C3C3C"/>
        </w:rPr>
        <w:t xml:space="preserve"> </w:t>
      </w:r>
      <w:r w:rsidR="006D76B1" w:rsidRPr="00BB76DA">
        <w:rPr>
          <w:color w:val="3C3C3C"/>
        </w:rPr>
        <w:t>Stack Web Developer</w:t>
      </w:r>
      <w:r w:rsidR="009C61A1" w:rsidRPr="00BB76DA">
        <w:rPr>
          <w:color w:val="3C3C3C"/>
        </w:rPr>
        <w:t>.</w:t>
      </w:r>
    </w:p>
    <w:p w14:paraId="26B81AA6" w14:textId="77777777" w:rsidR="00435031" w:rsidRPr="00F20370" w:rsidRDefault="00435031" w:rsidP="001B19DF">
      <w:pPr>
        <w:spacing w:after="0" w:line="240" w:lineRule="auto"/>
        <w:rPr>
          <w:sz w:val="10"/>
          <w:szCs w:val="4"/>
        </w:rPr>
      </w:pPr>
    </w:p>
    <w:p w14:paraId="5FB66A6F" w14:textId="77777777" w:rsidR="00137B55" w:rsidRPr="00384B28" w:rsidRDefault="00137B55" w:rsidP="004A5071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XPERIENCE</w:t>
      </w:r>
    </w:p>
    <w:p w14:paraId="741E1A55" w14:textId="5B7933F5" w:rsidR="00137B55" w:rsidRPr="00BB76DA" w:rsidRDefault="003D38D7" w:rsidP="00D32A56">
      <w:pPr>
        <w:spacing w:after="0" w:line="240" w:lineRule="auto"/>
        <w:jc w:val="center"/>
        <w:rPr>
          <w:color w:val="3C3C3C"/>
        </w:rPr>
      </w:pPr>
      <w:r w:rsidRPr="00BB76DA">
        <w:rPr>
          <w:b/>
          <w:bCs/>
          <w:color w:val="3C3C3C"/>
        </w:rPr>
        <w:t>University of Jeddah</w:t>
      </w:r>
      <w:r w:rsidR="00156BA4" w:rsidRPr="00BB76DA">
        <w:rPr>
          <w:b/>
          <w:bCs/>
          <w:color w:val="3C3C3C"/>
        </w:rPr>
        <w:t>, Information Technology Center</w:t>
      </w:r>
      <w:r w:rsidR="00015B94" w:rsidRPr="00BB76DA">
        <w:rPr>
          <w:color w:val="3C3C3C"/>
        </w:rPr>
        <w:t xml:space="preserve">, </w:t>
      </w:r>
      <w:r w:rsidR="00015B94" w:rsidRPr="00BB76DA">
        <w:rPr>
          <w:b/>
          <w:bCs/>
          <w:color w:val="3C3C3C"/>
        </w:rPr>
        <w:t>Jeddah, Saudi Arabia</w:t>
      </w:r>
    </w:p>
    <w:p w14:paraId="41E5324E" w14:textId="5447327D" w:rsidR="00137B55" w:rsidRPr="00BB76DA" w:rsidRDefault="00333871" w:rsidP="005814A6">
      <w:pPr>
        <w:pStyle w:val="ListParagraph"/>
        <w:spacing w:after="0" w:line="240" w:lineRule="auto"/>
        <w:ind w:left="36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 xml:space="preserve">Full Stack Web Developer </w:t>
      </w:r>
      <w:r w:rsidR="00E91965" w:rsidRPr="00BB76DA">
        <w:rPr>
          <w:i/>
          <w:iCs/>
          <w:color w:val="3C3C3C"/>
        </w:rPr>
        <w:t>Jul. 2019 –</w:t>
      </w:r>
      <w:r w:rsidRPr="00BB76DA">
        <w:rPr>
          <w:i/>
          <w:iCs/>
          <w:color w:val="3C3C3C"/>
        </w:rPr>
        <w:t xml:space="preserve"> </w:t>
      </w:r>
      <w:r w:rsidR="00E91965" w:rsidRPr="00BB76DA">
        <w:rPr>
          <w:i/>
          <w:iCs/>
          <w:color w:val="3C3C3C"/>
        </w:rPr>
        <w:t>Present</w:t>
      </w:r>
    </w:p>
    <w:p w14:paraId="2D23C752" w14:textId="7CB438FC" w:rsidR="00C243E5" w:rsidRPr="00BB76DA" w:rsidRDefault="006F565C" w:rsidP="00435031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D</w:t>
      </w:r>
      <w:r w:rsidR="00427258" w:rsidRPr="00BB76DA">
        <w:rPr>
          <w:color w:val="3C3C3C"/>
        </w:rPr>
        <w:t>evelop</w:t>
      </w:r>
      <w:r w:rsidRPr="00BB76DA">
        <w:rPr>
          <w:color w:val="3C3C3C"/>
        </w:rPr>
        <w:t>ed</w:t>
      </w:r>
      <w:r w:rsidR="00427258" w:rsidRPr="00BB76DA">
        <w:rPr>
          <w:color w:val="3C3C3C"/>
        </w:rPr>
        <w:t xml:space="preserve"> 12+ projects </w:t>
      </w:r>
      <w:r w:rsidR="00997E01" w:rsidRPr="00BB76DA">
        <w:rPr>
          <w:color w:val="3C3C3C"/>
        </w:rPr>
        <w:t>with a focus o</w:t>
      </w:r>
      <w:r w:rsidR="00B43FC2" w:rsidRPr="00BB76DA">
        <w:rPr>
          <w:color w:val="3C3C3C"/>
        </w:rPr>
        <w:t>n</w:t>
      </w:r>
      <w:r w:rsidR="00997E01" w:rsidRPr="00BB76DA">
        <w:rPr>
          <w:color w:val="3C3C3C"/>
        </w:rPr>
        <w:t xml:space="preserve"> streamlining </w:t>
      </w:r>
      <w:r w:rsidR="000C6B2B" w:rsidRPr="00BB76DA">
        <w:rPr>
          <w:color w:val="3C3C3C"/>
        </w:rPr>
        <w:t xml:space="preserve">and </w:t>
      </w:r>
      <w:proofErr w:type="gramStart"/>
      <w:r w:rsidR="000C6B2B" w:rsidRPr="00BB76DA">
        <w:rPr>
          <w:color w:val="3C3C3C"/>
        </w:rPr>
        <w:t>time-saving</w:t>
      </w:r>
      <w:proofErr w:type="gramEnd"/>
      <w:r w:rsidR="00EE46E6" w:rsidRPr="00BB76DA">
        <w:rPr>
          <w:color w:val="3C3C3C"/>
        </w:rPr>
        <w:t xml:space="preserve"> </w:t>
      </w:r>
      <w:r w:rsidR="00600796" w:rsidRPr="00BB76DA">
        <w:rPr>
          <w:color w:val="3C3C3C"/>
        </w:rPr>
        <w:t xml:space="preserve">on </w:t>
      </w:r>
      <w:r w:rsidR="000F713F" w:rsidRPr="00BB76DA">
        <w:rPr>
          <w:color w:val="3C3C3C"/>
        </w:rPr>
        <w:t xml:space="preserve">the work flow and work load of </w:t>
      </w:r>
      <w:r w:rsidR="00427258" w:rsidRPr="00BB76DA">
        <w:rPr>
          <w:color w:val="3C3C3C"/>
        </w:rPr>
        <w:t>university employees &amp; faculty staff</w:t>
      </w:r>
      <w:r w:rsidR="00C43E2F" w:rsidRPr="00BB76DA">
        <w:rPr>
          <w:color w:val="3C3C3C"/>
        </w:rPr>
        <w:t>.</w:t>
      </w:r>
    </w:p>
    <w:p w14:paraId="017833CE" w14:textId="78C7B15F" w:rsidR="00C243E5" w:rsidRPr="00BB76DA" w:rsidRDefault="00C243E5" w:rsidP="00435031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Test</w:t>
      </w:r>
      <w:r w:rsidR="002B2073" w:rsidRPr="00BB76DA">
        <w:rPr>
          <w:color w:val="3C3C3C"/>
        </w:rPr>
        <w:t>ed</w:t>
      </w:r>
      <w:r w:rsidRPr="00BB76DA">
        <w:rPr>
          <w:color w:val="3C3C3C"/>
        </w:rPr>
        <w:t>, debugg</w:t>
      </w:r>
      <w:r w:rsidR="002B2073" w:rsidRPr="00BB76DA">
        <w:rPr>
          <w:color w:val="3C3C3C"/>
        </w:rPr>
        <w:t>ed</w:t>
      </w:r>
      <w:r w:rsidRPr="00BB76DA">
        <w:rPr>
          <w:color w:val="3C3C3C"/>
        </w:rPr>
        <w:t xml:space="preserve">, </w:t>
      </w:r>
      <w:r w:rsidR="00D80A4A" w:rsidRPr="00BB76DA">
        <w:rPr>
          <w:color w:val="3C3C3C"/>
        </w:rPr>
        <w:t>traced,</w:t>
      </w:r>
      <w:r w:rsidRPr="00BB76DA">
        <w:rPr>
          <w:color w:val="3C3C3C"/>
        </w:rPr>
        <w:t xml:space="preserve"> and fix</w:t>
      </w:r>
      <w:r w:rsidR="002B2073" w:rsidRPr="00BB76DA">
        <w:rPr>
          <w:color w:val="3C3C3C"/>
        </w:rPr>
        <w:t>ed</w:t>
      </w:r>
      <w:r w:rsidRPr="00BB76DA">
        <w:rPr>
          <w:color w:val="3C3C3C"/>
        </w:rPr>
        <w:t xml:space="preserve"> errors.</w:t>
      </w:r>
    </w:p>
    <w:p w14:paraId="7B680C1F" w14:textId="21F72190" w:rsidR="00C243E5" w:rsidRPr="00BB76DA" w:rsidRDefault="00C243E5" w:rsidP="00435031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 xml:space="preserve">Analyzed business requirements, designed, implemented, </w:t>
      </w:r>
      <w:r w:rsidR="00D55F31" w:rsidRPr="00BB76DA">
        <w:rPr>
          <w:color w:val="3C3C3C"/>
        </w:rPr>
        <w:t>tested,</w:t>
      </w:r>
      <w:r w:rsidRPr="00BB76DA">
        <w:rPr>
          <w:color w:val="3C3C3C"/>
        </w:rPr>
        <w:t xml:space="preserve"> and deployed new features.</w:t>
      </w:r>
    </w:p>
    <w:p w14:paraId="20CF683C" w14:textId="27880EB3" w:rsidR="00C35BCB" w:rsidRPr="00BB76DA" w:rsidRDefault="000065C1" w:rsidP="00C35BCB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Tools</w:t>
      </w:r>
      <w:r w:rsidR="00C35BCB" w:rsidRPr="00BB76DA">
        <w:rPr>
          <w:color w:val="3C3C3C"/>
        </w:rPr>
        <w:t xml:space="preserve"> &amp; technologies </w:t>
      </w:r>
      <w:r w:rsidRPr="00BB76DA">
        <w:rPr>
          <w:color w:val="3C3C3C"/>
        </w:rPr>
        <w:t>used include</w:t>
      </w:r>
      <w:r w:rsidR="00C35BCB" w:rsidRPr="00BB76DA">
        <w:rPr>
          <w:color w:val="3C3C3C"/>
        </w:rPr>
        <w:t xml:space="preserve">: </w:t>
      </w:r>
      <w:r w:rsidR="0002035D" w:rsidRPr="00BB76DA">
        <w:rPr>
          <w:color w:val="3C3C3C"/>
        </w:rPr>
        <w:t>ASP.NET</w:t>
      </w:r>
      <w:r w:rsidR="0002035D">
        <w:rPr>
          <w:color w:val="3C3C3C"/>
        </w:rPr>
        <w:t xml:space="preserve"> C#, </w:t>
      </w:r>
      <w:r w:rsidR="00C35BCB" w:rsidRPr="00BB76DA">
        <w:rPr>
          <w:color w:val="3C3C3C"/>
        </w:rPr>
        <w:t>HTML, CSS, JavaScript, Bootstrap, Entity Framework, SQL Server Management Studio, Toad.</w:t>
      </w:r>
    </w:p>
    <w:p w14:paraId="5A958A02" w14:textId="6DF05E82" w:rsidR="001B19DF" w:rsidRDefault="00C243E5" w:rsidP="001B19DF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Managed and supported production systems</w:t>
      </w:r>
      <w:r w:rsidR="00137B55" w:rsidRPr="00BB76DA">
        <w:rPr>
          <w:color w:val="3C3C3C"/>
        </w:rPr>
        <w:t>.</w:t>
      </w:r>
    </w:p>
    <w:p w14:paraId="3966979D" w14:textId="77777777" w:rsidR="001B19DF" w:rsidRPr="00C47846" w:rsidRDefault="001B19DF" w:rsidP="001B19DF">
      <w:pPr>
        <w:spacing w:after="0" w:line="240" w:lineRule="auto"/>
        <w:rPr>
          <w:color w:val="3C3C3C"/>
          <w:sz w:val="10"/>
          <w:szCs w:val="4"/>
        </w:rPr>
      </w:pPr>
    </w:p>
    <w:p w14:paraId="62DFCBDA" w14:textId="77777777" w:rsidR="001B19DF" w:rsidRDefault="001B19DF" w:rsidP="001B19DF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DUCATION</w:t>
      </w:r>
    </w:p>
    <w:p w14:paraId="3E9C4529" w14:textId="77777777" w:rsidR="001B19DF" w:rsidRPr="00BB76DA" w:rsidRDefault="001B19DF" w:rsidP="001B19DF">
      <w:pPr>
        <w:spacing w:after="0" w:line="240" w:lineRule="auto"/>
        <w:contextualSpacing/>
        <w:jc w:val="center"/>
        <w:rPr>
          <w:b/>
          <w:bCs/>
          <w:color w:val="3C3C3C"/>
          <w:sz w:val="28"/>
          <w:szCs w:val="28"/>
        </w:rPr>
      </w:pPr>
      <w:r w:rsidRPr="00BB76DA">
        <w:rPr>
          <w:b/>
          <w:bCs/>
          <w:color w:val="3C3C3C"/>
        </w:rPr>
        <w:t>Institute of Public Administration, Jeddah, Saudi Arabia</w:t>
      </w:r>
    </w:p>
    <w:p w14:paraId="3236A831" w14:textId="17959574" w:rsidR="001B19DF" w:rsidRPr="00032C7E" w:rsidRDefault="001B19DF" w:rsidP="00032C7E">
      <w:pPr>
        <w:spacing w:after="0" w:line="240" w:lineRule="auto"/>
        <w:ind w:firstLine="45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>Associate degree in Computer Programming, 02-May-2019. GPA: 4.91.</w:t>
      </w:r>
    </w:p>
    <w:p w14:paraId="6D2CBF9A" w14:textId="77777777" w:rsidR="00435031" w:rsidRPr="00C47846" w:rsidRDefault="00435031" w:rsidP="00435031">
      <w:pPr>
        <w:spacing w:after="0" w:line="240" w:lineRule="auto"/>
        <w:rPr>
          <w:sz w:val="10"/>
          <w:szCs w:val="4"/>
        </w:rPr>
      </w:pPr>
    </w:p>
    <w:p w14:paraId="072A1568" w14:textId="5C4AD690" w:rsidR="002C5DE1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SKILLS &amp; CORE COMPETENCIES</w:t>
      </w:r>
    </w:p>
    <w:p w14:paraId="10B1AFED" w14:textId="77777777" w:rsidR="009A5A83" w:rsidRPr="00BB76DA" w:rsidRDefault="00E631E8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Strong skills at Microsoft Office apps.</w:t>
      </w:r>
    </w:p>
    <w:p w14:paraId="3BCF4962" w14:textId="77777777" w:rsidR="009A5A83" w:rsidRPr="00BB76DA" w:rsidRDefault="002C5DE1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Fast learning and assimilation of new information</w:t>
      </w:r>
    </w:p>
    <w:p w14:paraId="089092E4" w14:textId="1F7F5DB0" w:rsidR="006D6882" w:rsidRPr="006D6882" w:rsidRDefault="00AA1836" w:rsidP="006D6882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Excellent problem-solving</w:t>
      </w:r>
      <w:r w:rsidR="00482A21" w:rsidRPr="00BB76DA">
        <w:rPr>
          <w:color w:val="3C3C3C"/>
        </w:rPr>
        <w:t xml:space="preserve"> and critical thinking</w:t>
      </w:r>
      <w:r w:rsidR="00FC26D0" w:rsidRPr="00BB76DA">
        <w:rPr>
          <w:color w:val="3C3C3C"/>
        </w:rPr>
        <w:t xml:space="preserve"> abilities</w:t>
      </w:r>
      <w:r w:rsidR="00C300D3" w:rsidRPr="00BB76DA">
        <w:rPr>
          <w:color w:val="3C3C3C"/>
        </w:rPr>
        <w:t>.</w:t>
      </w:r>
    </w:p>
    <w:p w14:paraId="39CD0BD6" w14:textId="18418687" w:rsidR="006D6882" w:rsidRDefault="006D6882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>
        <w:rPr>
          <w:color w:val="3C3C3C"/>
        </w:rPr>
        <w:t>Excellent attention to detail</w:t>
      </w:r>
      <w:r w:rsidR="00823E4C">
        <w:rPr>
          <w:color w:val="3C3C3C"/>
        </w:rPr>
        <w:t>.</w:t>
      </w:r>
    </w:p>
    <w:p w14:paraId="51C3637D" w14:textId="247865A8" w:rsidR="002D70F4" w:rsidRDefault="008C0A05" w:rsidP="002D70F4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Effective</w:t>
      </w:r>
      <w:r w:rsidR="00AA1836" w:rsidRPr="00BB76DA">
        <w:rPr>
          <w:color w:val="3C3C3C"/>
        </w:rPr>
        <w:t xml:space="preserve"> communication</w:t>
      </w:r>
      <w:r w:rsidR="00AA094F">
        <w:rPr>
          <w:color w:val="3C3C3C"/>
        </w:rPr>
        <w:t xml:space="preserve"> and teamwork skills</w:t>
      </w:r>
      <w:r w:rsidR="005834B9" w:rsidRPr="00BB76DA">
        <w:rPr>
          <w:color w:val="3C3C3C"/>
        </w:rPr>
        <w:t>.</w:t>
      </w:r>
    </w:p>
    <w:p w14:paraId="0145D1CD" w14:textId="24BDEC56" w:rsidR="002D70F4" w:rsidRPr="002D70F4" w:rsidRDefault="002D70F4" w:rsidP="002D70F4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>
        <w:rPr>
          <w:color w:val="3C3C3C"/>
        </w:rPr>
        <w:t xml:space="preserve">Ability to work </w:t>
      </w:r>
      <w:r w:rsidR="00FF5114">
        <w:rPr>
          <w:color w:val="3C3C3C"/>
        </w:rPr>
        <w:t xml:space="preserve">as part of a team </w:t>
      </w:r>
      <w:r>
        <w:rPr>
          <w:color w:val="3C3C3C"/>
        </w:rPr>
        <w:t>or</w:t>
      </w:r>
      <w:r w:rsidR="00FF5114">
        <w:rPr>
          <w:color w:val="3C3C3C"/>
        </w:rPr>
        <w:t xml:space="preserve"> </w:t>
      </w:r>
      <w:r w:rsidR="0053659E">
        <w:rPr>
          <w:color w:val="3C3C3C"/>
        </w:rPr>
        <w:t>independently</w:t>
      </w:r>
      <w:r>
        <w:rPr>
          <w:color w:val="3C3C3C"/>
        </w:rPr>
        <w:t>.</w:t>
      </w:r>
    </w:p>
    <w:p w14:paraId="7DF2AF70" w14:textId="77777777" w:rsidR="009A5A83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Object-Oriented Programming</w:t>
      </w:r>
      <w:r w:rsidR="00AF6B45" w:rsidRPr="00BB76DA">
        <w:rPr>
          <w:color w:val="3C3C3C"/>
        </w:rPr>
        <w:t>.</w:t>
      </w:r>
    </w:p>
    <w:p w14:paraId="2D5DC528" w14:textId="1E3973A2" w:rsidR="009A5A83" w:rsidRPr="00BB76DA" w:rsidRDefault="006200E6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 xml:space="preserve">Programming languages C#, </w:t>
      </w:r>
      <w:r w:rsidR="002F47ED" w:rsidRPr="00BB76DA">
        <w:rPr>
          <w:color w:val="3C3C3C"/>
        </w:rPr>
        <w:t>Java, JavaScript</w:t>
      </w:r>
      <w:r w:rsidR="006528C6" w:rsidRPr="00BB76DA">
        <w:rPr>
          <w:color w:val="3C3C3C"/>
        </w:rPr>
        <w:t>.</w:t>
      </w:r>
    </w:p>
    <w:p w14:paraId="7BD11F6C" w14:textId="77777777" w:rsidR="009A5A83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 xml:space="preserve">Experienced in building </w:t>
      </w:r>
      <w:r w:rsidR="00EA4B94" w:rsidRPr="00BB76DA">
        <w:rPr>
          <w:color w:val="3C3C3C"/>
        </w:rPr>
        <w:t>ASP.N</w:t>
      </w:r>
      <w:r w:rsidR="00703864" w:rsidRPr="00BB76DA">
        <w:rPr>
          <w:color w:val="3C3C3C"/>
        </w:rPr>
        <w:t>ET</w:t>
      </w:r>
      <w:r w:rsidR="005B1863" w:rsidRPr="00BB76DA">
        <w:rPr>
          <w:color w:val="3C3C3C"/>
        </w:rPr>
        <w:t xml:space="preserve"> C#</w:t>
      </w:r>
      <w:r w:rsidR="00EA4B94" w:rsidRPr="00BB76DA">
        <w:rPr>
          <w:color w:val="3C3C3C"/>
        </w:rPr>
        <w:t xml:space="preserve"> </w:t>
      </w:r>
      <w:r w:rsidRPr="00BB76DA">
        <w:rPr>
          <w:color w:val="3C3C3C"/>
        </w:rPr>
        <w:t>web forms</w:t>
      </w:r>
      <w:r w:rsidR="00C33CC2" w:rsidRPr="00BB76DA">
        <w:rPr>
          <w:color w:val="3C3C3C"/>
        </w:rPr>
        <w:t>.</w:t>
      </w:r>
    </w:p>
    <w:p w14:paraId="752FF4F0" w14:textId="77777777" w:rsidR="009A5A83" w:rsidRPr="00BB76DA" w:rsidRDefault="00E8036A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Experience</w:t>
      </w:r>
      <w:r w:rsidR="00424BFD" w:rsidRPr="00BB76DA">
        <w:rPr>
          <w:color w:val="3C3C3C"/>
        </w:rPr>
        <w:t>d</w:t>
      </w:r>
      <w:r w:rsidRPr="00BB76DA">
        <w:rPr>
          <w:color w:val="3C3C3C"/>
        </w:rPr>
        <w:t xml:space="preserve"> in writing clean, maintainable code</w:t>
      </w:r>
      <w:r w:rsidR="007747B2" w:rsidRPr="00BB76DA">
        <w:rPr>
          <w:color w:val="3C3C3C"/>
        </w:rPr>
        <w:t xml:space="preserve"> and </w:t>
      </w:r>
      <w:r w:rsidR="00C93086" w:rsidRPr="00BB76DA">
        <w:rPr>
          <w:color w:val="3C3C3C"/>
        </w:rPr>
        <w:t xml:space="preserve">interested in </w:t>
      </w:r>
      <w:r w:rsidR="007747B2" w:rsidRPr="00BB76DA">
        <w:rPr>
          <w:color w:val="3C3C3C"/>
        </w:rPr>
        <w:t>following best practices</w:t>
      </w:r>
      <w:r w:rsidR="00FB7781" w:rsidRPr="00BB76DA">
        <w:rPr>
          <w:color w:val="3C3C3C"/>
        </w:rPr>
        <w:t xml:space="preserve"> in coding</w:t>
      </w:r>
      <w:r w:rsidR="007747B2" w:rsidRPr="00BB76DA">
        <w:rPr>
          <w:color w:val="3C3C3C"/>
        </w:rPr>
        <w:t>.</w:t>
      </w:r>
    </w:p>
    <w:p w14:paraId="71E25AC0" w14:textId="77777777" w:rsidR="009A5A83" w:rsidRPr="00BB76DA" w:rsidRDefault="00AC3775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 xml:space="preserve">Experience in using third party JavaScript libraries and </w:t>
      </w:r>
      <w:r w:rsidR="00C7571A" w:rsidRPr="00BB76DA">
        <w:rPr>
          <w:color w:val="3C3C3C"/>
        </w:rPr>
        <w:t>APIs</w:t>
      </w:r>
      <w:r w:rsidR="00EA4B94" w:rsidRPr="00BB76DA">
        <w:rPr>
          <w:color w:val="3C3C3C"/>
        </w:rPr>
        <w:t>.</w:t>
      </w:r>
    </w:p>
    <w:p w14:paraId="749B5D1E" w14:textId="77777777" w:rsidR="009A5A83" w:rsidRPr="00BB76DA" w:rsidRDefault="00222C7C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Experience in Version Control using TFS and GitHub</w:t>
      </w:r>
      <w:r w:rsidR="005900E1" w:rsidRPr="00BB76DA">
        <w:rPr>
          <w:color w:val="3C3C3C"/>
        </w:rPr>
        <w:t>.</w:t>
      </w:r>
    </w:p>
    <w:p w14:paraId="1924E3DB" w14:textId="77777777" w:rsidR="009A5A83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Database experience using SQL Server Management Studio</w:t>
      </w:r>
      <w:r w:rsidR="00C4104C" w:rsidRPr="00BB76DA">
        <w:rPr>
          <w:color w:val="3C3C3C"/>
        </w:rPr>
        <w:t>, Oracle Database Express Edition and Toad</w:t>
      </w:r>
      <w:r w:rsidR="00E32E32" w:rsidRPr="00BB76DA">
        <w:rPr>
          <w:color w:val="3C3C3C"/>
        </w:rPr>
        <w:t>.</w:t>
      </w:r>
    </w:p>
    <w:p w14:paraId="2F6DCFD5" w14:textId="1ADFDCC3" w:rsidR="006B4EE1" w:rsidRPr="00BB76DA" w:rsidRDefault="00AA1836" w:rsidP="009A5A83">
      <w:pPr>
        <w:pStyle w:val="ListParagraph"/>
        <w:numPr>
          <w:ilvl w:val="0"/>
          <w:numId w:val="4"/>
        </w:numPr>
        <w:spacing w:after="0" w:line="240" w:lineRule="auto"/>
        <w:ind w:left="810"/>
        <w:rPr>
          <w:color w:val="3C3C3C"/>
        </w:rPr>
      </w:pPr>
      <w:r w:rsidRPr="00BB76DA">
        <w:rPr>
          <w:color w:val="3C3C3C"/>
        </w:rPr>
        <w:t>Experience in mobile app development for Android using Android Studio – Java</w:t>
      </w:r>
      <w:r w:rsidR="00BB6B95" w:rsidRPr="00BB76DA">
        <w:rPr>
          <w:color w:val="3C3C3C"/>
        </w:rPr>
        <w:t>.</w:t>
      </w:r>
    </w:p>
    <w:p w14:paraId="0300805E" w14:textId="77777777" w:rsidR="00435031" w:rsidRPr="00C47846" w:rsidRDefault="00435031" w:rsidP="00435031">
      <w:pPr>
        <w:spacing w:after="0" w:line="240" w:lineRule="auto"/>
        <w:rPr>
          <w:sz w:val="10"/>
          <w:szCs w:val="4"/>
        </w:rPr>
      </w:pPr>
    </w:p>
    <w:p w14:paraId="0F6D3C81" w14:textId="640859E7" w:rsidR="00137B55" w:rsidRPr="00493E83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LANGUAGES</w:t>
      </w:r>
    </w:p>
    <w:p w14:paraId="2DEE18AF" w14:textId="08A2F2D2" w:rsidR="00F2471B" w:rsidRPr="00094F68" w:rsidRDefault="00720AB0" w:rsidP="003272C6">
      <w:pPr>
        <w:spacing w:after="0" w:line="240" w:lineRule="auto"/>
        <w:jc w:val="center"/>
        <w:rPr>
          <w:color w:val="3C3C3C"/>
          <w:szCs w:val="24"/>
        </w:rPr>
      </w:pPr>
      <w:r w:rsidRPr="00094F68">
        <w:rPr>
          <w:color w:val="3C3C3C"/>
          <w:szCs w:val="24"/>
        </w:rPr>
        <w:t>English</w:t>
      </w:r>
      <w:r w:rsidR="00112B5B">
        <w:rPr>
          <w:color w:val="3C3C3C"/>
          <w:szCs w:val="24"/>
        </w:rPr>
        <w:t xml:space="preserve"> –</w:t>
      </w:r>
      <w:r w:rsidRPr="00094F68">
        <w:rPr>
          <w:color w:val="3C3C3C"/>
          <w:szCs w:val="24"/>
        </w:rPr>
        <w:t xml:space="preserve"> </w:t>
      </w:r>
      <w:r w:rsidR="00137B55" w:rsidRPr="00094F68">
        <w:rPr>
          <w:color w:val="3C3C3C"/>
          <w:szCs w:val="24"/>
        </w:rPr>
        <w:t>Arabic</w:t>
      </w:r>
      <w:r w:rsidR="00112B5B">
        <w:rPr>
          <w:color w:val="3C3C3C"/>
          <w:szCs w:val="24"/>
        </w:rPr>
        <w:t xml:space="preserve"> </w:t>
      </w:r>
      <w:r w:rsidR="008A0CED">
        <w:rPr>
          <w:color w:val="3C3C3C"/>
          <w:szCs w:val="24"/>
        </w:rPr>
        <w:t>–</w:t>
      </w:r>
      <w:r w:rsidR="009470D4">
        <w:rPr>
          <w:color w:val="3C3C3C"/>
          <w:szCs w:val="24"/>
        </w:rPr>
        <w:t xml:space="preserve"> Turkish</w:t>
      </w:r>
    </w:p>
    <w:sectPr w:rsidR="00F2471B" w:rsidRPr="00094F68" w:rsidSect="00C0107D">
      <w:pgSz w:w="12240" w:h="15840"/>
      <w:pgMar w:top="1440" w:right="1440" w:bottom="144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386894" w14:textId="77777777" w:rsidR="00682FBF" w:rsidRDefault="00682FBF" w:rsidP="00137B55">
      <w:pPr>
        <w:spacing w:after="0" w:line="240" w:lineRule="auto"/>
      </w:pPr>
      <w:r>
        <w:separator/>
      </w:r>
    </w:p>
  </w:endnote>
  <w:endnote w:type="continuationSeparator" w:id="0">
    <w:p w14:paraId="3DEA5D19" w14:textId="77777777" w:rsidR="00682FBF" w:rsidRDefault="00682FBF" w:rsidP="00137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7AFCFC" w14:textId="77777777" w:rsidR="00682FBF" w:rsidRDefault="00682FBF" w:rsidP="00137B55">
      <w:pPr>
        <w:spacing w:after="0" w:line="240" w:lineRule="auto"/>
      </w:pPr>
      <w:bookmarkStart w:id="0" w:name="_Hlk80798307"/>
      <w:bookmarkEnd w:id="0"/>
      <w:r>
        <w:separator/>
      </w:r>
    </w:p>
  </w:footnote>
  <w:footnote w:type="continuationSeparator" w:id="0">
    <w:p w14:paraId="362E35AD" w14:textId="77777777" w:rsidR="00682FBF" w:rsidRDefault="00682FBF" w:rsidP="00137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E63EB9"/>
    <w:multiLevelType w:val="hybridMultilevel"/>
    <w:tmpl w:val="15523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C39DB"/>
    <w:multiLevelType w:val="hybridMultilevel"/>
    <w:tmpl w:val="5EC2A7BE"/>
    <w:lvl w:ilvl="0" w:tplc="CCF6762E">
      <w:numFmt w:val="bullet"/>
      <w:lvlText w:val="•"/>
      <w:lvlJc w:val="left"/>
      <w:pPr>
        <w:ind w:left="1440" w:hanging="720"/>
      </w:pPr>
      <w:rPr>
        <w:rFonts w:ascii="Cambria" w:eastAsiaTheme="minorHAnsi" w:hAnsi="Cambria" w:cs="Times New Roman" w:hint="default"/>
      </w:rPr>
    </w:lvl>
    <w:lvl w:ilvl="1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311F82"/>
    <w:multiLevelType w:val="hybridMultilevel"/>
    <w:tmpl w:val="CDF48E90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40FD7"/>
    <w:multiLevelType w:val="hybridMultilevel"/>
    <w:tmpl w:val="B582EB84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E32BB"/>
    <w:multiLevelType w:val="hybridMultilevel"/>
    <w:tmpl w:val="C248FC2C"/>
    <w:lvl w:ilvl="0" w:tplc="5544929E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936869"/>
    <w:multiLevelType w:val="hybridMultilevel"/>
    <w:tmpl w:val="8D465E62"/>
    <w:lvl w:ilvl="0" w:tplc="9D72AB22">
      <w:start w:val="2"/>
      <w:numFmt w:val="bullet"/>
      <w:lvlText w:val="-"/>
      <w:lvlJc w:val="left"/>
      <w:pPr>
        <w:ind w:left="353" w:hanging="360"/>
      </w:pPr>
      <w:rPr>
        <w:rFonts w:ascii="Times New Roman" w:eastAsiaTheme="minorHAnsi" w:hAnsi="Times New Roman" w:cs="Times New Roman" w:hint="default"/>
      </w:rPr>
    </w:lvl>
    <w:lvl w:ilvl="1" w:tplc="324272D6">
      <w:start w:val="1"/>
      <w:numFmt w:val="bullet"/>
      <w:lvlText w:val="▸"/>
      <w:lvlJc w:val="left"/>
      <w:pPr>
        <w:ind w:left="1073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6" w15:restartNumberingAfterBreak="0">
    <w:nsid w:val="541919DD"/>
    <w:multiLevelType w:val="hybridMultilevel"/>
    <w:tmpl w:val="2BD27154"/>
    <w:lvl w:ilvl="0" w:tplc="2BF6F29E">
      <w:start w:val="2"/>
      <w:numFmt w:val="bullet"/>
      <w:lvlText w:val="-"/>
      <w:lvlJc w:val="left"/>
      <w:pPr>
        <w:ind w:left="5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587A1215"/>
    <w:multiLevelType w:val="hybridMultilevel"/>
    <w:tmpl w:val="E05010B2"/>
    <w:lvl w:ilvl="0" w:tplc="324272D6">
      <w:start w:val="1"/>
      <w:numFmt w:val="bullet"/>
      <w:lvlText w:val="▸"/>
      <w:lvlJc w:val="left"/>
      <w:pPr>
        <w:ind w:left="907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8" w15:restartNumberingAfterBreak="0">
    <w:nsid w:val="5DEC6383"/>
    <w:multiLevelType w:val="hybridMultilevel"/>
    <w:tmpl w:val="A9547342"/>
    <w:lvl w:ilvl="0" w:tplc="12B02654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8569BF"/>
    <w:multiLevelType w:val="hybridMultilevel"/>
    <w:tmpl w:val="282C6C16"/>
    <w:lvl w:ilvl="0" w:tplc="5544929E">
      <w:numFmt w:val="bullet"/>
      <w:lvlText w:val="•"/>
      <w:lvlJc w:val="left"/>
      <w:pPr>
        <w:ind w:left="1620" w:hanging="72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739A2DD3"/>
    <w:multiLevelType w:val="hybridMultilevel"/>
    <w:tmpl w:val="6302D41E"/>
    <w:lvl w:ilvl="0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5"/>
  </w:num>
  <w:num w:numId="4">
    <w:abstractNumId w:val="7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0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zIxtTA0MLQ0tDBW0lEKTi0uzszPAykwqgUA7FPQjCwAAAA="/>
  </w:docVars>
  <w:rsids>
    <w:rsidRoot w:val="006366B1"/>
    <w:rsid w:val="00001169"/>
    <w:rsid w:val="000065C1"/>
    <w:rsid w:val="00013FED"/>
    <w:rsid w:val="00015B94"/>
    <w:rsid w:val="000174DD"/>
    <w:rsid w:val="0002035D"/>
    <w:rsid w:val="000240F1"/>
    <w:rsid w:val="00032C7E"/>
    <w:rsid w:val="00052A47"/>
    <w:rsid w:val="00060C13"/>
    <w:rsid w:val="00083FCF"/>
    <w:rsid w:val="00094F68"/>
    <w:rsid w:val="000952A7"/>
    <w:rsid w:val="000C415D"/>
    <w:rsid w:val="000C6B2B"/>
    <w:rsid w:val="000C72AD"/>
    <w:rsid w:val="000E0418"/>
    <w:rsid w:val="000F25A6"/>
    <w:rsid w:val="000F5F39"/>
    <w:rsid w:val="000F713F"/>
    <w:rsid w:val="00112B5B"/>
    <w:rsid w:val="00133241"/>
    <w:rsid w:val="001344A5"/>
    <w:rsid w:val="0013681E"/>
    <w:rsid w:val="00136B22"/>
    <w:rsid w:val="00137B55"/>
    <w:rsid w:val="001505E6"/>
    <w:rsid w:val="0015249B"/>
    <w:rsid w:val="00156BA4"/>
    <w:rsid w:val="00192BC4"/>
    <w:rsid w:val="00195726"/>
    <w:rsid w:val="001972F3"/>
    <w:rsid w:val="001B19DF"/>
    <w:rsid w:val="001B1DEB"/>
    <w:rsid w:val="001B213A"/>
    <w:rsid w:val="001C1632"/>
    <w:rsid w:val="001D46E2"/>
    <w:rsid w:val="001D7108"/>
    <w:rsid w:val="001E0309"/>
    <w:rsid w:val="001E1039"/>
    <w:rsid w:val="001E3FBF"/>
    <w:rsid w:val="001F40C0"/>
    <w:rsid w:val="00222C7C"/>
    <w:rsid w:val="002324FE"/>
    <w:rsid w:val="00235DFE"/>
    <w:rsid w:val="00247DE6"/>
    <w:rsid w:val="00256569"/>
    <w:rsid w:val="00282952"/>
    <w:rsid w:val="00283E16"/>
    <w:rsid w:val="002A0B74"/>
    <w:rsid w:val="002B2073"/>
    <w:rsid w:val="002B30A2"/>
    <w:rsid w:val="002C5DE1"/>
    <w:rsid w:val="002D0E53"/>
    <w:rsid w:val="002D70F4"/>
    <w:rsid w:val="002F13D8"/>
    <w:rsid w:val="002F47ED"/>
    <w:rsid w:val="00307E81"/>
    <w:rsid w:val="00312380"/>
    <w:rsid w:val="003272C6"/>
    <w:rsid w:val="00333871"/>
    <w:rsid w:val="0034506B"/>
    <w:rsid w:val="00356506"/>
    <w:rsid w:val="00361C63"/>
    <w:rsid w:val="00384B28"/>
    <w:rsid w:val="00386844"/>
    <w:rsid w:val="003904AE"/>
    <w:rsid w:val="003A3FE8"/>
    <w:rsid w:val="003B09F0"/>
    <w:rsid w:val="003B4304"/>
    <w:rsid w:val="003B5481"/>
    <w:rsid w:val="003B744F"/>
    <w:rsid w:val="003C1BB9"/>
    <w:rsid w:val="003D38D7"/>
    <w:rsid w:val="003D4DD8"/>
    <w:rsid w:val="003E0063"/>
    <w:rsid w:val="003E2ADE"/>
    <w:rsid w:val="00407E2C"/>
    <w:rsid w:val="00410FBA"/>
    <w:rsid w:val="004232F8"/>
    <w:rsid w:val="00424BFD"/>
    <w:rsid w:val="00427258"/>
    <w:rsid w:val="004311EA"/>
    <w:rsid w:val="00435031"/>
    <w:rsid w:val="0043783A"/>
    <w:rsid w:val="00441EFF"/>
    <w:rsid w:val="00466AFC"/>
    <w:rsid w:val="00470959"/>
    <w:rsid w:val="00472799"/>
    <w:rsid w:val="00474302"/>
    <w:rsid w:val="00482A21"/>
    <w:rsid w:val="00484ED7"/>
    <w:rsid w:val="00493E83"/>
    <w:rsid w:val="004A5071"/>
    <w:rsid w:val="004B2E94"/>
    <w:rsid w:val="004C15D4"/>
    <w:rsid w:val="004D085B"/>
    <w:rsid w:val="004E25DA"/>
    <w:rsid w:val="004F34AF"/>
    <w:rsid w:val="004F727E"/>
    <w:rsid w:val="0050488C"/>
    <w:rsid w:val="0052043A"/>
    <w:rsid w:val="00526987"/>
    <w:rsid w:val="0053659E"/>
    <w:rsid w:val="005530B6"/>
    <w:rsid w:val="0056421D"/>
    <w:rsid w:val="005814A6"/>
    <w:rsid w:val="005834B9"/>
    <w:rsid w:val="0058775C"/>
    <w:rsid w:val="005900E1"/>
    <w:rsid w:val="00591EF8"/>
    <w:rsid w:val="005B1863"/>
    <w:rsid w:val="005D4384"/>
    <w:rsid w:val="005F41F0"/>
    <w:rsid w:val="005F472A"/>
    <w:rsid w:val="00600796"/>
    <w:rsid w:val="00602BE6"/>
    <w:rsid w:val="00606560"/>
    <w:rsid w:val="006200E6"/>
    <w:rsid w:val="00634D56"/>
    <w:rsid w:val="00634F1F"/>
    <w:rsid w:val="006366B1"/>
    <w:rsid w:val="00637FAE"/>
    <w:rsid w:val="006528C6"/>
    <w:rsid w:val="006663B7"/>
    <w:rsid w:val="00682FBF"/>
    <w:rsid w:val="00685B99"/>
    <w:rsid w:val="006B0B42"/>
    <w:rsid w:val="006B1564"/>
    <w:rsid w:val="006B27F1"/>
    <w:rsid w:val="006B4EE1"/>
    <w:rsid w:val="006B72A6"/>
    <w:rsid w:val="006C1433"/>
    <w:rsid w:val="006D6882"/>
    <w:rsid w:val="006D76B1"/>
    <w:rsid w:val="006E7022"/>
    <w:rsid w:val="006F2F33"/>
    <w:rsid w:val="006F565C"/>
    <w:rsid w:val="006F6037"/>
    <w:rsid w:val="00703864"/>
    <w:rsid w:val="00720AB0"/>
    <w:rsid w:val="00721D51"/>
    <w:rsid w:val="007420B3"/>
    <w:rsid w:val="007513CD"/>
    <w:rsid w:val="007536C1"/>
    <w:rsid w:val="0077162A"/>
    <w:rsid w:val="007747B2"/>
    <w:rsid w:val="00781E19"/>
    <w:rsid w:val="00784656"/>
    <w:rsid w:val="00795522"/>
    <w:rsid w:val="007A218B"/>
    <w:rsid w:val="007A75E0"/>
    <w:rsid w:val="007D097C"/>
    <w:rsid w:val="007D258D"/>
    <w:rsid w:val="007D5316"/>
    <w:rsid w:val="007F041B"/>
    <w:rsid w:val="008034D4"/>
    <w:rsid w:val="00814848"/>
    <w:rsid w:val="00823E4C"/>
    <w:rsid w:val="008265FB"/>
    <w:rsid w:val="0082667F"/>
    <w:rsid w:val="008333F3"/>
    <w:rsid w:val="00833B91"/>
    <w:rsid w:val="00841A55"/>
    <w:rsid w:val="00895318"/>
    <w:rsid w:val="00895565"/>
    <w:rsid w:val="008A0CED"/>
    <w:rsid w:val="008A474F"/>
    <w:rsid w:val="008A5A05"/>
    <w:rsid w:val="008B5913"/>
    <w:rsid w:val="008B7148"/>
    <w:rsid w:val="008C0A05"/>
    <w:rsid w:val="008C4C3A"/>
    <w:rsid w:val="008C5DD2"/>
    <w:rsid w:val="008C70A6"/>
    <w:rsid w:val="008F0B84"/>
    <w:rsid w:val="009017E8"/>
    <w:rsid w:val="009039A0"/>
    <w:rsid w:val="00907CC7"/>
    <w:rsid w:val="00935119"/>
    <w:rsid w:val="009443B1"/>
    <w:rsid w:val="00945BFA"/>
    <w:rsid w:val="009470D4"/>
    <w:rsid w:val="00963A99"/>
    <w:rsid w:val="00987CE0"/>
    <w:rsid w:val="00993B90"/>
    <w:rsid w:val="00997E01"/>
    <w:rsid w:val="009A5A83"/>
    <w:rsid w:val="009B0E32"/>
    <w:rsid w:val="009B0F2F"/>
    <w:rsid w:val="009B6043"/>
    <w:rsid w:val="009C61A1"/>
    <w:rsid w:val="009D0311"/>
    <w:rsid w:val="009D3EC8"/>
    <w:rsid w:val="009E72E8"/>
    <w:rsid w:val="009F5C59"/>
    <w:rsid w:val="00A02C2C"/>
    <w:rsid w:val="00A05085"/>
    <w:rsid w:val="00A10CB2"/>
    <w:rsid w:val="00A13A44"/>
    <w:rsid w:val="00A24E74"/>
    <w:rsid w:val="00A327E2"/>
    <w:rsid w:val="00A36C8C"/>
    <w:rsid w:val="00A40AC5"/>
    <w:rsid w:val="00A754C0"/>
    <w:rsid w:val="00AA094F"/>
    <w:rsid w:val="00AA1836"/>
    <w:rsid w:val="00AA74F0"/>
    <w:rsid w:val="00AC3775"/>
    <w:rsid w:val="00AE732E"/>
    <w:rsid w:val="00AF6B45"/>
    <w:rsid w:val="00B10592"/>
    <w:rsid w:val="00B14D70"/>
    <w:rsid w:val="00B15A72"/>
    <w:rsid w:val="00B20624"/>
    <w:rsid w:val="00B43FC2"/>
    <w:rsid w:val="00B4705D"/>
    <w:rsid w:val="00B54CC2"/>
    <w:rsid w:val="00B72773"/>
    <w:rsid w:val="00B8181D"/>
    <w:rsid w:val="00B8375A"/>
    <w:rsid w:val="00B90954"/>
    <w:rsid w:val="00BB1B9C"/>
    <w:rsid w:val="00BB46A3"/>
    <w:rsid w:val="00BB6B95"/>
    <w:rsid w:val="00BB76DA"/>
    <w:rsid w:val="00BE0F6A"/>
    <w:rsid w:val="00BF7D85"/>
    <w:rsid w:val="00C0107D"/>
    <w:rsid w:val="00C1781A"/>
    <w:rsid w:val="00C243E5"/>
    <w:rsid w:val="00C300D3"/>
    <w:rsid w:val="00C3154E"/>
    <w:rsid w:val="00C33CC2"/>
    <w:rsid w:val="00C34BE4"/>
    <w:rsid w:val="00C35BCB"/>
    <w:rsid w:val="00C4104C"/>
    <w:rsid w:val="00C417C0"/>
    <w:rsid w:val="00C43842"/>
    <w:rsid w:val="00C43E2F"/>
    <w:rsid w:val="00C46666"/>
    <w:rsid w:val="00C47846"/>
    <w:rsid w:val="00C47E52"/>
    <w:rsid w:val="00C5129E"/>
    <w:rsid w:val="00C5193F"/>
    <w:rsid w:val="00C53EC8"/>
    <w:rsid w:val="00C54E17"/>
    <w:rsid w:val="00C6465F"/>
    <w:rsid w:val="00C7571A"/>
    <w:rsid w:val="00C802C6"/>
    <w:rsid w:val="00C93086"/>
    <w:rsid w:val="00CA401F"/>
    <w:rsid w:val="00CA7138"/>
    <w:rsid w:val="00CB2088"/>
    <w:rsid w:val="00CB385E"/>
    <w:rsid w:val="00CE4D17"/>
    <w:rsid w:val="00CF7D8F"/>
    <w:rsid w:val="00D278AA"/>
    <w:rsid w:val="00D32A56"/>
    <w:rsid w:val="00D469F7"/>
    <w:rsid w:val="00D46A90"/>
    <w:rsid w:val="00D55F31"/>
    <w:rsid w:val="00D618E9"/>
    <w:rsid w:val="00D80A4A"/>
    <w:rsid w:val="00D86C29"/>
    <w:rsid w:val="00D870C0"/>
    <w:rsid w:val="00D87B72"/>
    <w:rsid w:val="00DA452B"/>
    <w:rsid w:val="00DC1BF8"/>
    <w:rsid w:val="00DD1CF3"/>
    <w:rsid w:val="00DF4172"/>
    <w:rsid w:val="00E04681"/>
    <w:rsid w:val="00E04B50"/>
    <w:rsid w:val="00E17890"/>
    <w:rsid w:val="00E2224C"/>
    <w:rsid w:val="00E32E32"/>
    <w:rsid w:val="00E33406"/>
    <w:rsid w:val="00E404EF"/>
    <w:rsid w:val="00E46238"/>
    <w:rsid w:val="00E532AB"/>
    <w:rsid w:val="00E547EB"/>
    <w:rsid w:val="00E61642"/>
    <w:rsid w:val="00E631E8"/>
    <w:rsid w:val="00E70549"/>
    <w:rsid w:val="00E740F9"/>
    <w:rsid w:val="00E8036A"/>
    <w:rsid w:val="00E83D13"/>
    <w:rsid w:val="00E85883"/>
    <w:rsid w:val="00E91965"/>
    <w:rsid w:val="00E95660"/>
    <w:rsid w:val="00E96AE8"/>
    <w:rsid w:val="00EA4B94"/>
    <w:rsid w:val="00EC0BD6"/>
    <w:rsid w:val="00EC447B"/>
    <w:rsid w:val="00ED4352"/>
    <w:rsid w:val="00EE46E6"/>
    <w:rsid w:val="00EE7D4F"/>
    <w:rsid w:val="00EF6482"/>
    <w:rsid w:val="00F1507F"/>
    <w:rsid w:val="00F20370"/>
    <w:rsid w:val="00F2471B"/>
    <w:rsid w:val="00F35085"/>
    <w:rsid w:val="00F43A34"/>
    <w:rsid w:val="00F520A5"/>
    <w:rsid w:val="00F52794"/>
    <w:rsid w:val="00F65E0E"/>
    <w:rsid w:val="00F7334D"/>
    <w:rsid w:val="00F74E73"/>
    <w:rsid w:val="00F81004"/>
    <w:rsid w:val="00F811C1"/>
    <w:rsid w:val="00F831B0"/>
    <w:rsid w:val="00F86080"/>
    <w:rsid w:val="00F93350"/>
    <w:rsid w:val="00F95A98"/>
    <w:rsid w:val="00FB3E5A"/>
    <w:rsid w:val="00FB7781"/>
    <w:rsid w:val="00FC12F6"/>
    <w:rsid w:val="00FC26D0"/>
    <w:rsid w:val="00FD1E89"/>
    <w:rsid w:val="00FE19F1"/>
    <w:rsid w:val="00FF29AE"/>
    <w:rsid w:val="00FF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703185"/>
  <w15:chartTrackingRefBased/>
  <w15:docId w15:val="{9629E4DB-4520-4677-B135-68E7B246D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549"/>
    <w:pPr>
      <w:spacing w:line="360" w:lineRule="auto"/>
      <w:jc w:val="both"/>
    </w:pPr>
    <w:rPr>
      <w:rFonts w:ascii="Times New Roman" w:hAnsi="Times New Roman" w:cs="Times New Roman"/>
      <w:sz w:val="24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B55"/>
  </w:style>
  <w:style w:type="paragraph" w:styleId="Footer">
    <w:name w:val="footer"/>
    <w:basedOn w:val="Normal"/>
    <w:link w:val="Foot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B55"/>
  </w:style>
  <w:style w:type="character" w:styleId="Hyperlink">
    <w:name w:val="Hyperlink"/>
    <w:basedOn w:val="DefaultParagraphFont"/>
    <w:uiPriority w:val="99"/>
    <w:unhideWhenUsed/>
    <w:rsid w:val="00137B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7B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302</Words>
  <Characters>1723</Characters>
  <Application>Microsoft Office Word</Application>
  <DocSecurity>0</DocSecurity>
  <Lines>14</Lines>
  <Paragraphs>4</Paragraphs>
  <ScaleCrop>false</ScaleCrop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badghaish</dc:creator>
  <cp:keywords/>
  <dc:description/>
  <cp:lastModifiedBy>saeed badghaish</cp:lastModifiedBy>
  <cp:revision>315</cp:revision>
  <cp:lastPrinted>2021-10-09T13:54:00Z</cp:lastPrinted>
  <dcterms:created xsi:type="dcterms:W3CDTF">2021-08-25T12:34:00Z</dcterms:created>
  <dcterms:modified xsi:type="dcterms:W3CDTF">2021-11-14T18:35:00Z</dcterms:modified>
</cp:coreProperties>
</file>